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66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sawery Pinkos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ciech Pinkos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